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4B703DBF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</w:t>
      </w:r>
      <w:r w:rsidR="00031303">
        <w:rPr>
          <w:rFonts w:hint="eastAsia"/>
          <w:b/>
          <w:bCs/>
          <w:szCs w:val="24"/>
        </w:rPr>
        <w:t>增加</w:t>
      </w:r>
      <w:r w:rsidR="00396184">
        <w:rPr>
          <w:rFonts w:hint="eastAsia"/>
          <w:b/>
          <w:bCs/>
          <w:szCs w:val="24"/>
        </w:rPr>
        <w:t>與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7B32260F" w:rsidR="00E84F13" w:rsidRPr="00E84F13" w:rsidRDefault="00D50944" w:rsidP="00E84F13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>nclud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d</w:t>
      </w:r>
      <w:r>
        <w:rPr>
          <w:szCs w:val="24"/>
        </w:rPr>
        <w:t>efin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E</w:t>
      </w:r>
      <w:r>
        <w:rPr>
          <w:szCs w:val="24"/>
        </w:rPr>
        <w:t>OF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N</w:t>
      </w:r>
      <w:r>
        <w:rPr>
          <w:szCs w:val="24"/>
        </w:rPr>
        <w:t>ULL</w:t>
      </w: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4453DEBC" w14:textId="4DEB07BB" w:rsidR="003F3869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 xml:space="preserve">nt 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double</w:t>
      </w:r>
      <w:r>
        <w:rPr>
          <w:rFonts w:hint="eastAsia"/>
          <w:szCs w:val="24"/>
          <w:lang w:val="fr-FR"/>
        </w:rPr>
        <w:t>、</w:t>
      </w:r>
      <w:r w:rsidR="00E2145C">
        <w:rPr>
          <w:rFonts w:hint="eastAsia"/>
          <w:szCs w:val="24"/>
          <w:lang w:val="fr-FR"/>
        </w:rPr>
        <w:t>f</w:t>
      </w:r>
      <w:r w:rsidR="00E2145C">
        <w:rPr>
          <w:szCs w:val="24"/>
          <w:lang w:val="fr-FR"/>
        </w:rPr>
        <w:t>loat</w:t>
      </w:r>
      <w:r w:rsidR="00E2145C"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void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c</w:t>
      </w:r>
      <w:r>
        <w:rPr>
          <w:rFonts w:hint="eastAsia"/>
          <w:szCs w:val="24"/>
        </w:rPr>
        <w:t>onst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_</w:t>
      </w:r>
      <w:r w:rsidR="00D50944">
        <w:rPr>
          <w:szCs w:val="24"/>
        </w:rPr>
        <w:t>Bool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u</w:t>
      </w:r>
      <w:r w:rsidR="00D50944">
        <w:rPr>
          <w:szCs w:val="24"/>
        </w:rPr>
        <w:t>nsigned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igned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l</w:t>
      </w:r>
      <w:r w:rsidR="00D50944">
        <w:rPr>
          <w:szCs w:val="24"/>
        </w:rPr>
        <w:t>ong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hort</w:t>
      </w:r>
      <w:r w:rsidR="00D50944">
        <w:rPr>
          <w:rFonts w:hint="eastAsia"/>
          <w:szCs w:val="24"/>
        </w:rPr>
        <w:t>、</w:t>
      </w:r>
      <w:proofErr w:type="spellStart"/>
      <w:r w:rsidR="00D50944">
        <w:rPr>
          <w:rFonts w:hint="eastAsia"/>
          <w:szCs w:val="24"/>
        </w:rPr>
        <w:t>e</w:t>
      </w:r>
      <w:r w:rsidR="00D50944">
        <w:rPr>
          <w:szCs w:val="24"/>
        </w:rPr>
        <w:t>num</w:t>
      </w:r>
      <w:proofErr w:type="spellEnd"/>
    </w:p>
    <w:p w14:paraId="18F78D07" w14:textId="77777777" w:rsidR="00E84F13" w:rsidRPr="00D50944" w:rsidRDefault="00E84F13" w:rsidP="003F3869">
      <w:pPr>
        <w:rPr>
          <w:szCs w:val="24"/>
        </w:rPr>
      </w:pP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490E16E3" w:rsidR="00E84F13" w:rsidRPr="00E84F13" w:rsidRDefault="00B32112" w:rsidP="00B32112">
      <w:pPr>
        <w:ind w:left="390"/>
        <w:rPr>
          <w:szCs w:val="24"/>
        </w:rPr>
      </w:pPr>
      <w:r>
        <w:rPr>
          <w:rFonts w:hint="eastAsia"/>
          <w:szCs w:val="24"/>
        </w:rPr>
        <w:t>//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* */</w:t>
      </w:r>
    </w:p>
    <w:p w14:paraId="66357543" w14:textId="1B318646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  <w:r w:rsidR="0070006F">
        <w:rPr>
          <w:rFonts w:hint="eastAsia"/>
          <w:szCs w:val="24"/>
        </w:rPr>
        <w:t xml:space="preserve"> </w:t>
      </w:r>
      <w:r w:rsidR="0070006F" w:rsidRPr="002720B9">
        <w:rPr>
          <w:rFonts w:hint="eastAsia"/>
          <w:szCs w:val="24"/>
        </w:rPr>
        <w:t>支援哪些邏輯運算、支援哪些比較運算</w:t>
      </w:r>
    </w:p>
    <w:p w14:paraId="11C41168" w14:textId="55F8EAAB" w:rsidR="00E84F13" w:rsidRDefault="00E84F13" w:rsidP="0070006F">
      <w:pPr>
        <w:pStyle w:val="a3"/>
        <w:ind w:leftChars="0" w:left="390"/>
        <w:rPr>
          <w:rFonts w:hint="eastAsia"/>
          <w:szCs w:val="24"/>
        </w:rPr>
      </w:pPr>
      <w:r w:rsidRPr="00E84F13">
        <w:rPr>
          <w:rFonts w:hint="eastAsia"/>
          <w:szCs w:val="24"/>
        </w:rPr>
        <w:t xml:space="preserve">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&amp;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|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%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/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*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+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-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l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g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=</w:t>
      </w:r>
      <w:r w:rsidRPr="00E84F13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lt;</w:t>
      </w:r>
      <w:r w:rsidR="00D50944">
        <w:rPr>
          <w:szCs w:val="24"/>
        </w:rPr>
        <w:t>&lt;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gt;</w:t>
      </w:r>
      <w:r w:rsidR="00D50944">
        <w:rPr>
          <w:szCs w:val="24"/>
        </w:rPr>
        <w:t>&gt;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+</w:t>
      </w:r>
      <w:r w:rsidR="00D50944">
        <w:rPr>
          <w:szCs w:val="24"/>
        </w:rPr>
        <w:t>+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-</w:t>
      </w:r>
      <w:r w:rsidR="00D50944">
        <w:rPr>
          <w:szCs w:val="24"/>
        </w:rPr>
        <w:t>-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-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+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*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/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%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717A43">
        <w:rPr>
          <w:rFonts w:hint="eastAsia"/>
          <w:szCs w:val="24"/>
        </w:rPr>
        <w:t>&amp;=</w:t>
      </w:r>
      <w:r w:rsidR="00717A43">
        <w:rPr>
          <w:rFonts w:hint="eastAsia"/>
          <w:szCs w:val="24"/>
        </w:rPr>
        <w:t>、</w:t>
      </w:r>
      <w:r w:rsidR="00717A43">
        <w:rPr>
          <w:rFonts w:hint="eastAsia"/>
          <w:szCs w:val="24"/>
        </w:rPr>
        <w:t>^=</w:t>
      </w:r>
      <w:r w:rsidR="00717A43">
        <w:rPr>
          <w:rFonts w:hint="eastAsia"/>
          <w:szCs w:val="24"/>
        </w:rPr>
        <w:t>、</w:t>
      </w:r>
      <w:r w:rsidR="00717A43">
        <w:rPr>
          <w:rFonts w:hint="eastAsia"/>
          <w:szCs w:val="24"/>
        </w:rPr>
        <w:t>|=</w:t>
      </w:r>
      <w:r w:rsidR="00717A43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lt;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gt;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^</w:t>
      </w: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58C11B5D" w:rsidR="00E84F13" w:rsidRPr="00D50944" w:rsidRDefault="00D50944" w:rsidP="00D50944">
      <w:pPr>
        <w:ind w:left="390"/>
        <w:rPr>
          <w:szCs w:val="24"/>
        </w:rPr>
      </w:pPr>
      <w:r>
        <w:rPr>
          <w:rFonts w:hint="eastAsia"/>
          <w:szCs w:val="24"/>
        </w:rPr>
        <w:t>[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]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{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}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#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326CB6AC" w:rsidR="00E84F13" w:rsidRDefault="00184B5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t>if-then</w:t>
      </w:r>
      <w:r>
        <w:t>、</w:t>
      </w:r>
      <w:r>
        <w:t>if-then-else</w:t>
      </w:r>
      <w:r w:rsidR="00E84F13" w:rsidRPr="00E84F13">
        <w:rPr>
          <w:rFonts w:hint="eastAsia"/>
          <w:szCs w:val="24"/>
        </w:rPr>
        <w:t xml:space="preserve"> 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witch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c</w:t>
      </w:r>
      <w:r w:rsidR="00D50944">
        <w:rPr>
          <w:szCs w:val="24"/>
        </w:rPr>
        <w:t>ase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d</w:t>
      </w:r>
      <w:r w:rsidR="00D50944">
        <w:rPr>
          <w:szCs w:val="24"/>
        </w:rPr>
        <w:t>efault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625EF2CB" w14:textId="318E27E9" w:rsidR="00073CE0" w:rsidRDefault="00073CE0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 xml:space="preserve">for 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w</w:t>
      </w:r>
      <w:r w:rsidR="00D50944">
        <w:rPr>
          <w:szCs w:val="24"/>
        </w:rPr>
        <w:t>hile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d</w:t>
      </w:r>
      <w:r w:rsidR="00D50944">
        <w:rPr>
          <w:szCs w:val="24"/>
        </w:rPr>
        <w:t>o</w:t>
      </w:r>
      <w:r w:rsidR="0070006F">
        <w:rPr>
          <w:rFonts w:hint="eastAsia"/>
          <w:szCs w:val="24"/>
        </w:rPr>
        <w:t>-w</w:t>
      </w:r>
      <w:r w:rsidR="0070006F">
        <w:rPr>
          <w:szCs w:val="24"/>
        </w:rPr>
        <w:t>hile</w:t>
      </w:r>
    </w:p>
    <w:p w14:paraId="566E7ED9" w14:textId="5697E586" w:rsidR="00D50944" w:rsidRPr="00D50944" w:rsidRDefault="00D50944" w:rsidP="00D50944">
      <w:pPr>
        <w:ind w:left="390"/>
        <w:rPr>
          <w:szCs w:val="24"/>
        </w:rPr>
      </w:pPr>
      <w:r>
        <w:rPr>
          <w:szCs w:val="24"/>
        </w:rPr>
        <w:t>continu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b</w:t>
      </w:r>
      <w:r>
        <w:rPr>
          <w:szCs w:val="24"/>
        </w:rPr>
        <w:t>reak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r</w:t>
      </w:r>
      <w:r>
        <w:rPr>
          <w:szCs w:val="24"/>
        </w:rPr>
        <w:t>eturn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625ADA41" w:rsidR="00E84F13" w:rsidRPr="00E84F13" w:rsidRDefault="00E84F13" w:rsidP="001202C6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一個</w:t>
      </w:r>
      <w:r w:rsidRPr="00E84F13">
        <w:rPr>
          <w:rFonts w:hint="eastAsia"/>
          <w:szCs w:val="24"/>
        </w:rPr>
        <w:t>main function</w:t>
      </w:r>
      <w:r w:rsidR="0070006F">
        <w:rPr>
          <w:rFonts w:hint="eastAsia"/>
          <w:szCs w:val="24"/>
        </w:rPr>
        <w:t>，可有多個副函式</w:t>
      </w:r>
      <w:r w:rsidR="000474D7">
        <w:rPr>
          <w:rFonts w:hint="eastAsia"/>
          <w:szCs w:val="24"/>
        </w:rPr>
        <w:t>，可呼叫副函式</w:t>
      </w:r>
      <w:bookmarkStart w:id="0" w:name="_GoBack"/>
      <w:bookmarkEnd w:id="0"/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4D59A646" w14:textId="04C74025" w:rsidR="003F3869" w:rsidRPr="00E84F13" w:rsidRDefault="00E84F13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>rintf</w:t>
      </w:r>
      <w:proofErr w:type="spellEnd"/>
      <w:r w:rsidR="003F3869" w:rsidRPr="00E84F13">
        <w:rPr>
          <w:rFonts w:hint="eastAsia"/>
          <w:szCs w:val="24"/>
        </w:rPr>
        <w:t xml:space="preserve"> </w:t>
      </w:r>
      <w:r w:rsidR="003F3869" w:rsidRPr="00E84F13">
        <w:rPr>
          <w:rFonts w:hint="eastAsia"/>
          <w:szCs w:val="24"/>
        </w:rPr>
        <w:t>、</w:t>
      </w:r>
      <w:r w:rsidR="003F3869" w:rsidRPr="00E84F13">
        <w:rPr>
          <w:rFonts w:hint="eastAsia"/>
          <w:szCs w:val="24"/>
        </w:rPr>
        <w:t xml:space="preserve"> main</w:t>
      </w:r>
      <w:r w:rsidR="00D50944">
        <w:rPr>
          <w:rFonts w:hint="eastAsia"/>
          <w:szCs w:val="24"/>
        </w:rPr>
        <w:t>、</w:t>
      </w:r>
      <w:proofErr w:type="spellStart"/>
      <w:r w:rsidR="00D50944">
        <w:rPr>
          <w:rFonts w:hint="eastAsia"/>
          <w:szCs w:val="24"/>
        </w:rPr>
        <w:t>s</w:t>
      </w:r>
      <w:r w:rsidR="00D50944">
        <w:rPr>
          <w:szCs w:val="24"/>
        </w:rPr>
        <w:t>canf</w:t>
      </w:r>
      <w:proofErr w:type="spellEnd"/>
    </w:p>
    <w:p w14:paraId="034CA63F" w14:textId="0FA8C213" w:rsidR="003F3869" w:rsidRDefault="00100D36" w:rsidP="003F3869">
      <w:pPr>
        <w:rPr>
          <w:szCs w:val="24"/>
        </w:rPr>
      </w:pPr>
      <w:r>
        <w:rPr>
          <w:rFonts w:hint="eastAsia"/>
          <w:szCs w:val="24"/>
        </w:rPr>
        <w:t xml:space="preserve">       </w:t>
      </w:r>
    </w:p>
    <w:p w14:paraId="6BF895A8" w14:textId="65396438" w:rsidR="00B32112" w:rsidRDefault="00B32112" w:rsidP="003F3869">
      <w:pPr>
        <w:rPr>
          <w:szCs w:val="24"/>
        </w:rPr>
      </w:pPr>
      <w:r>
        <w:rPr>
          <w:rFonts w:hint="eastAsia"/>
          <w:szCs w:val="24"/>
        </w:rPr>
        <w:t>(</w:t>
      </w:r>
      <w:r>
        <w:rPr>
          <w:szCs w:val="24"/>
        </w:rPr>
        <w:t>9)</w:t>
      </w:r>
      <w:r w:rsidRPr="00B32112">
        <w:rPr>
          <w:rFonts w:hint="eastAsia"/>
        </w:rPr>
        <w:t xml:space="preserve"> </w:t>
      </w:r>
      <w:r w:rsidRPr="00B32112">
        <w:rPr>
          <w:rFonts w:hint="eastAsia"/>
          <w:szCs w:val="24"/>
        </w:rPr>
        <w:t>變數、標頭檔、空字元</w:t>
      </w:r>
      <w:r>
        <w:rPr>
          <w:rFonts w:hint="eastAsia"/>
          <w:szCs w:val="24"/>
        </w:rPr>
        <w:t>、字元</w:t>
      </w:r>
      <w:r w:rsidR="0070006F">
        <w:rPr>
          <w:rFonts w:hint="eastAsia"/>
          <w:szCs w:val="24"/>
        </w:rPr>
        <w:t>、字串</w:t>
      </w:r>
      <w:r w:rsidR="005E13E3">
        <w:rPr>
          <w:rFonts w:hint="eastAsia"/>
          <w:szCs w:val="24"/>
        </w:rPr>
        <w:t>、陣列</w:t>
      </w:r>
    </w:p>
    <w:p w14:paraId="3CC151C0" w14:textId="77777777" w:rsidR="0095411C" w:rsidRPr="0095411C" w:rsidRDefault="0095411C" w:rsidP="003F3869">
      <w:pPr>
        <w:rPr>
          <w:szCs w:val="24"/>
          <w:lang w:val="pt-PT"/>
        </w:rPr>
      </w:pPr>
    </w:p>
    <w:p w14:paraId="5F6A0ED6" w14:textId="77777777" w:rsidR="0095411C" w:rsidRPr="0095411C" w:rsidRDefault="0095411C" w:rsidP="003F3869">
      <w:pPr>
        <w:rPr>
          <w:szCs w:val="24"/>
          <w:lang w:val="pt-PT"/>
        </w:rPr>
      </w:pPr>
    </w:p>
    <w:sectPr w:rsidR="0095411C" w:rsidRPr="0095411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F1D93A" w14:textId="77777777" w:rsidR="002B78DA" w:rsidRDefault="002B78DA" w:rsidP="00031303">
      <w:r>
        <w:separator/>
      </w:r>
    </w:p>
  </w:endnote>
  <w:endnote w:type="continuationSeparator" w:id="0">
    <w:p w14:paraId="5D52F075" w14:textId="77777777" w:rsidR="002B78DA" w:rsidRDefault="002B78DA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E776B" w14:textId="77777777" w:rsidR="002B78DA" w:rsidRDefault="002B78DA" w:rsidP="00031303">
      <w:r>
        <w:separator/>
      </w:r>
    </w:p>
  </w:footnote>
  <w:footnote w:type="continuationSeparator" w:id="0">
    <w:p w14:paraId="45E0B99F" w14:textId="77777777" w:rsidR="002B78DA" w:rsidRDefault="002B78DA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8D848DA8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474D7"/>
    <w:rsid w:val="00073CE0"/>
    <w:rsid w:val="00100D36"/>
    <w:rsid w:val="001202C6"/>
    <w:rsid w:val="0015558F"/>
    <w:rsid w:val="00184B53"/>
    <w:rsid w:val="002720B9"/>
    <w:rsid w:val="002B78DA"/>
    <w:rsid w:val="00396184"/>
    <w:rsid w:val="003F3869"/>
    <w:rsid w:val="00401CF0"/>
    <w:rsid w:val="005E13E3"/>
    <w:rsid w:val="0070006F"/>
    <w:rsid w:val="00717A43"/>
    <w:rsid w:val="00930F98"/>
    <w:rsid w:val="00943598"/>
    <w:rsid w:val="0095411C"/>
    <w:rsid w:val="00A40B81"/>
    <w:rsid w:val="00A4582F"/>
    <w:rsid w:val="00AD5C99"/>
    <w:rsid w:val="00B32112"/>
    <w:rsid w:val="00B567F8"/>
    <w:rsid w:val="00CD17E4"/>
    <w:rsid w:val="00CE4791"/>
    <w:rsid w:val="00D50944"/>
    <w:rsid w:val="00E2145C"/>
    <w:rsid w:val="00E31D66"/>
    <w:rsid w:val="00E84F13"/>
    <w:rsid w:val="00FF0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1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User</cp:lastModifiedBy>
  <cp:revision>20</cp:revision>
  <dcterms:created xsi:type="dcterms:W3CDTF">2022-03-03T03:24:00Z</dcterms:created>
  <dcterms:modified xsi:type="dcterms:W3CDTF">2023-04-17T11:03:00Z</dcterms:modified>
</cp:coreProperties>
</file>